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meeting time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 where</w:t>
      </w:r>
      <w:r>
        <w:t xml:space="preserve"> </w:t>
      </w:r>
      <w:r>
        <w:rPr>
          <w:rStyle w:val="VerbatimChar"/>
        </w:rPr>
        <w:t xml:space="preserve">intervals[i] = 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, determine if a person could attend all meeting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ntervals = [[0,30],[5,10],[15,20]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ntervals = [[7,10],[2,4]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interval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erval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 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19Z</dcterms:created>
  <dcterms:modified xsi:type="dcterms:W3CDTF">2024-03-25T10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